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8DDD2" w14:textId="77777777" w:rsidR="00D11B0A" w:rsidRDefault="00FE69AA">
      <w:pPr>
        <w:pStyle w:val="a4"/>
      </w:pPr>
      <w:r>
        <w:t>Отчет по лабораторной работе 1</w:t>
      </w:r>
    </w:p>
    <w:p w14:paraId="7192925C" w14:textId="77777777" w:rsidR="00D11B0A" w:rsidRDefault="00FE69AA">
      <w:pPr>
        <w:pStyle w:val="a5"/>
      </w:pPr>
      <w:r>
        <w:t>Создание репозитория</w:t>
      </w:r>
    </w:p>
    <w:p w14:paraId="1F05C1CB" w14:textId="77777777" w:rsidR="00D11B0A" w:rsidRDefault="00FE69AA">
      <w:pPr>
        <w:pStyle w:val="Author"/>
      </w:pPr>
      <w:r>
        <w:t>Яхёев Азизжон НФи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1959500"/>
        <w:docPartObj>
          <w:docPartGallery w:val="Table of Contents"/>
          <w:docPartUnique/>
        </w:docPartObj>
      </w:sdtPr>
      <w:sdtEndPr/>
      <w:sdtContent>
        <w:p w14:paraId="3AE851A7" w14:textId="77777777" w:rsidR="00D11B0A" w:rsidRDefault="00FE69AA">
          <w:pPr>
            <w:pStyle w:val="ae"/>
          </w:pPr>
          <w:r>
            <w:t>Содержание</w:t>
          </w:r>
        </w:p>
        <w:p w14:paraId="7D914363" w14:textId="77777777" w:rsidR="00131EC4" w:rsidRDefault="00FE69A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31EC4">
            <w:fldChar w:fldCharType="separate"/>
          </w:r>
          <w:hyperlink w:anchor="_Toc64140519" w:history="1">
            <w:r w:rsidR="00131EC4" w:rsidRPr="001D4328">
              <w:rPr>
                <w:rStyle w:val="ad"/>
                <w:noProof/>
              </w:rPr>
              <w:t>Цель работы</w:t>
            </w:r>
            <w:r w:rsidR="00131EC4">
              <w:rPr>
                <w:noProof/>
                <w:webHidden/>
              </w:rPr>
              <w:tab/>
            </w:r>
            <w:r w:rsidR="00131EC4">
              <w:rPr>
                <w:noProof/>
                <w:webHidden/>
              </w:rPr>
              <w:fldChar w:fldCharType="begin"/>
            </w:r>
            <w:r w:rsidR="00131EC4">
              <w:rPr>
                <w:noProof/>
                <w:webHidden/>
              </w:rPr>
              <w:instrText xml:space="preserve"> PAGEREF _Toc64140519 \h </w:instrText>
            </w:r>
            <w:r w:rsidR="00131EC4">
              <w:rPr>
                <w:noProof/>
                <w:webHidden/>
              </w:rPr>
            </w:r>
            <w:r w:rsidR="00131EC4">
              <w:rPr>
                <w:noProof/>
                <w:webHidden/>
              </w:rPr>
              <w:fldChar w:fldCharType="separate"/>
            </w:r>
            <w:r w:rsidR="00131EC4">
              <w:rPr>
                <w:noProof/>
                <w:webHidden/>
              </w:rPr>
              <w:t>1</w:t>
            </w:r>
            <w:r w:rsidR="00131EC4">
              <w:rPr>
                <w:noProof/>
                <w:webHidden/>
              </w:rPr>
              <w:fldChar w:fldCharType="end"/>
            </w:r>
          </w:hyperlink>
        </w:p>
        <w:p w14:paraId="48D3375B" w14:textId="77777777" w:rsidR="00131EC4" w:rsidRDefault="00131E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0520" w:history="1">
            <w:r w:rsidRPr="001D432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0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F8AC7" w14:textId="77777777" w:rsidR="00131EC4" w:rsidRDefault="00131E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0521" w:history="1">
            <w:r w:rsidRPr="001D432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0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BE3A4" w14:textId="77777777" w:rsidR="00131EC4" w:rsidRDefault="00131E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0522" w:history="1">
            <w:r w:rsidRPr="001D432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0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8BAE9" w14:textId="77777777" w:rsidR="00D11B0A" w:rsidRDefault="00FE69AA">
          <w:r>
            <w:fldChar w:fldCharType="end"/>
          </w:r>
        </w:p>
      </w:sdtContent>
    </w:sdt>
    <w:p w14:paraId="57873630" w14:textId="77777777" w:rsidR="00D11B0A" w:rsidRDefault="00FE69AA">
      <w:pPr>
        <w:pStyle w:val="1"/>
      </w:pPr>
      <w:bookmarkStart w:id="0" w:name="цель-работы"/>
      <w:bookmarkStart w:id="1" w:name="_Toc64140519"/>
      <w:r>
        <w:t>Цель работы</w:t>
      </w:r>
      <w:bookmarkEnd w:id="1"/>
    </w:p>
    <w:p w14:paraId="7936BC74" w14:textId="77777777" w:rsidR="00D11B0A" w:rsidRDefault="00FE69AA">
      <w:pPr>
        <w:pStyle w:val="FirstParagraph"/>
      </w:pPr>
      <w:r>
        <w:t>Ознакомится с программой гит</w:t>
      </w:r>
    </w:p>
    <w:p w14:paraId="43E8B95C" w14:textId="77777777" w:rsidR="00D11B0A" w:rsidRDefault="00FE69AA">
      <w:pPr>
        <w:pStyle w:val="1"/>
      </w:pPr>
      <w:bookmarkStart w:id="2" w:name="задание"/>
      <w:bookmarkStart w:id="3" w:name="_Toc64140520"/>
      <w:bookmarkEnd w:id="0"/>
      <w:r>
        <w:t>Задание</w:t>
      </w:r>
      <w:bookmarkEnd w:id="3"/>
    </w:p>
    <w:p w14:paraId="521BC4C7" w14:textId="77777777" w:rsidR="00D11B0A" w:rsidRDefault="00FE69AA">
      <w:pPr>
        <w:pStyle w:val="FirstParagraph"/>
      </w:pPr>
      <w:r>
        <w:t xml:space="preserve">зарегистрироваться в гит </w:t>
      </w:r>
      <w:r>
        <w:t>создать репозиторий локальный и опубликовать</w:t>
      </w:r>
    </w:p>
    <w:p w14:paraId="0E58F5A4" w14:textId="77777777" w:rsidR="00D11B0A" w:rsidRDefault="00FE69AA">
      <w:pPr>
        <w:pStyle w:val="1"/>
      </w:pPr>
      <w:bookmarkStart w:id="4" w:name="выполнение-лабораторной-работы"/>
      <w:bookmarkStart w:id="5" w:name="_Toc64140521"/>
      <w:bookmarkEnd w:id="2"/>
      <w:r>
        <w:t>Выполнение лабораторной работы</w:t>
      </w:r>
      <w:bookmarkEnd w:id="5"/>
    </w:p>
    <w:p w14:paraId="05D444E9" w14:textId="77777777" w:rsidR="00D11B0A" w:rsidRDefault="00FE69AA">
      <w:pPr>
        <w:pStyle w:val="FirstParagraph"/>
      </w:pPr>
      <w:r>
        <w:t>Описываются проведённые действия, в качестве иллюстрации даётся ссылка на иллюстрацию (рис. 1)</w:t>
      </w:r>
    </w:p>
    <w:p w14:paraId="3B645831" w14:textId="77777777" w:rsidR="00D11B0A" w:rsidRDefault="00FE69AA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5639020" wp14:editId="179CE967">
            <wp:extent cx="5334000" cy="4000499"/>
            <wp:effectExtent l="0" t="0" r="0" b="0"/>
            <wp:docPr id="1" name="Picture" descr="Figure 1: 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laceimg_800_600_tech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3981676" w14:textId="77777777" w:rsidR="00D11B0A" w:rsidRDefault="00FE69AA">
      <w:pPr>
        <w:pStyle w:val="ImageCaption"/>
      </w:pPr>
      <w:r>
        <w:t>Figure 1: рисунок 1</w:t>
      </w:r>
    </w:p>
    <w:p w14:paraId="4CA26B5B" w14:textId="77777777" w:rsidR="00D11B0A" w:rsidRDefault="00FE69AA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79B2DCB8" wp14:editId="5DCA89E9">
            <wp:extent cx="5334000" cy="3954660"/>
            <wp:effectExtent l="0" t="0" r="0" b="0"/>
            <wp:docPr id="2" name="Picture" descr="Figure 2: 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laceimg_800_600_tech_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DFD6EA2" w14:textId="77777777" w:rsidR="00D11B0A" w:rsidRDefault="00FE69AA">
      <w:pPr>
        <w:pStyle w:val="ImageCaption"/>
      </w:pPr>
      <w:r>
        <w:t>Figure 2: рисунок 2</w:t>
      </w:r>
    </w:p>
    <w:p w14:paraId="4E89F7E5" w14:textId="77777777" w:rsidR="00D11B0A" w:rsidRDefault="00FE69AA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3E198E48" wp14:editId="75742370">
            <wp:extent cx="5334000" cy="3786481"/>
            <wp:effectExtent l="0" t="0" r="0" b="0"/>
            <wp:docPr id="3" name="Picture" descr="Figure 3: 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laceimg_800_600_tech__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DF7EB21" w14:textId="77777777" w:rsidR="00D11B0A" w:rsidRDefault="00FE69AA">
      <w:pPr>
        <w:pStyle w:val="ImageCaption"/>
      </w:pPr>
      <w:r>
        <w:t>Figure 3: рисунок 3</w:t>
      </w:r>
    </w:p>
    <w:p w14:paraId="4B0409C9" w14:textId="77777777" w:rsidR="00D11B0A" w:rsidRDefault="00FE69AA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0380843D" wp14:editId="745DD812">
            <wp:extent cx="5334000" cy="3852024"/>
            <wp:effectExtent l="0" t="0" r="0" b="0"/>
            <wp:docPr id="4" name="Picture" descr="Figure 4: рисунок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laceimg_800_600_tech3___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4F831B8" w14:textId="77777777" w:rsidR="00D11B0A" w:rsidRDefault="00FE69AA">
      <w:pPr>
        <w:pStyle w:val="ImageCaption"/>
      </w:pPr>
      <w:r>
        <w:t>Figure 4: рисунок</w:t>
      </w:r>
      <w:r>
        <w:t xml:space="preserve"> 4</w:t>
      </w:r>
    </w:p>
    <w:p w14:paraId="7098478B" w14:textId="77777777" w:rsidR="00D11B0A" w:rsidRDefault="00FE69AA">
      <w:pPr>
        <w:pStyle w:val="1"/>
      </w:pPr>
      <w:bookmarkStart w:id="10" w:name="выводы"/>
      <w:bookmarkStart w:id="11" w:name="_Toc64140522"/>
      <w:bookmarkEnd w:id="4"/>
      <w:r>
        <w:t>Выводы</w:t>
      </w:r>
      <w:bookmarkEnd w:id="11"/>
    </w:p>
    <w:p w14:paraId="1CFD8853" w14:textId="77777777" w:rsidR="00D11B0A" w:rsidRDefault="00FE69AA">
      <w:pPr>
        <w:pStyle w:val="FirstParagraph"/>
      </w:pPr>
      <w:r>
        <w:t>Ознакомился с программой гит , создал репозиторий и опубликовал в гит.</w:t>
      </w:r>
      <w:bookmarkEnd w:id="10"/>
    </w:p>
    <w:sectPr w:rsidR="00D11B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661745" w14:textId="77777777" w:rsidR="00FE69AA" w:rsidRDefault="00FE69AA">
      <w:pPr>
        <w:spacing w:after="0"/>
      </w:pPr>
      <w:r>
        <w:separator/>
      </w:r>
    </w:p>
  </w:endnote>
  <w:endnote w:type="continuationSeparator" w:id="0">
    <w:p w14:paraId="2163BD07" w14:textId="77777777" w:rsidR="00FE69AA" w:rsidRDefault="00FE69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E6DD9" w14:textId="77777777" w:rsidR="00FE69AA" w:rsidRDefault="00FE69AA">
      <w:r>
        <w:separator/>
      </w:r>
    </w:p>
  </w:footnote>
  <w:footnote w:type="continuationSeparator" w:id="0">
    <w:p w14:paraId="43933B5C" w14:textId="77777777" w:rsidR="00FE69AA" w:rsidRDefault="00FE6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3EE6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1EC4"/>
    <w:rsid w:val="004E29B3"/>
    <w:rsid w:val="00590D07"/>
    <w:rsid w:val="00784D58"/>
    <w:rsid w:val="008D6863"/>
    <w:rsid w:val="00B86B75"/>
    <w:rsid w:val="00BC48D5"/>
    <w:rsid w:val="00C36279"/>
    <w:rsid w:val="00D11B0A"/>
    <w:rsid w:val="00E315A3"/>
    <w:rsid w:val="00FE6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10A1DA"/>
  <w15:docId w15:val="{1015536D-3EF4-4E60-934E-0EFA9997B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31EC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5</Words>
  <Characters>714</Characters>
  <Application>Microsoft Office Word</Application>
  <DocSecurity>0</DocSecurity>
  <Lines>5</Lines>
  <Paragraphs>1</Paragraphs>
  <ScaleCrop>false</ScaleCrop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Яхёев Азизжон НФи-02-18</dc:creator>
  <cp:keywords/>
  <cp:lastModifiedBy>Яхёев Азизжон Азим угли</cp:lastModifiedBy>
  <cp:revision>3</cp:revision>
  <dcterms:created xsi:type="dcterms:W3CDTF">2021-02-13T17:28:00Z</dcterms:created>
  <dcterms:modified xsi:type="dcterms:W3CDTF">2021-02-13T17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оздание репозитория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